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Harare,</w:t>
      </w:r>
      <w:r>
        <w:t xml:space="preserve"> </w:t>
      </w:r>
      <w:r>
        <w:t xml:space="preserve">Zimbabwe</w:t>
      </w:r>
    </w:p>
    <w:bookmarkStart w:id="20" w:name="internship-application-letter"/>
    <w:p>
      <w:pPr>
        <w:pStyle w:val="Heading1"/>
      </w:pPr>
      <w:r>
        <w:t xml:space="preserve">Internship Application Letter</w:t>
      </w:r>
    </w:p>
    <w:p>
      <w:pPr>
        <w:pStyle w:val="FirstParagraph"/>
      </w:pPr>
      <w:r>
        <w:t xml:space="preserve">For the Position of Surgical Intern</w:t>
      </w:r>
    </w:p>
    <w:p>
      <w:pPr>
        <w:pStyle w:val="BodyText"/>
      </w:pPr>
      <w:r>
        <w:t xml:space="preserve">Zimbabwe Harare Healthcare System Development Initiative</w:t>
      </w:r>
    </w:p>
    <w:bookmarkEnd w:id="20"/>
    <w:p>
      <w:pPr>
        <w:pStyle w:val="BodyText"/>
      </w:pPr>
      <w:r>
        <w:t xml:space="preserve">Dr. Eleanor Moyo</w:t>
      </w:r>
    </w:p>
    <w:p>
      <w:pPr>
        <w:pStyle w:val="BodyText"/>
      </w:pPr>
      <w:r>
        <w:t xml:space="preserve">Department of Surgery, University of Zimbabwe Medical School</w:t>
      </w:r>
    </w:p>
    <w:p>
      <w:pPr>
        <w:pStyle w:val="BodyText"/>
      </w:pPr>
      <w:r>
        <w:t xml:space="preserve">Harare, Zimbabwe</w:t>
      </w:r>
    </w:p>
    <w:p>
      <w:pPr>
        <w:pStyle w:val="BodyText"/>
      </w:pPr>
      <w:r>
        <w:t xml:space="preserve">Date: October 26, 2023</w:t>
      </w:r>
    </w:p>
    <w:p>
      <w:pPr>
        <w:pStyle w:val="BodyText"/>
      </w:pPr>
      <w:r>
        <w:t xml:space="preserve">Dear Hiring Committee,</w:t>
      </w:r>
    </w:p>
    <w:p>
      <w:pPr>
        <w:pStyle w:val="BodyText"/>
      </w:pPr>
      <w:r>
        <w:t xml:space="preserve">I am writing to express my profound enthusiasm for the Surgical Internship position within your esteemed institution in Harare, Zimbabwe. As a recent graduate of the Faculty of Medicine at Makerere University College of Health Sciences with specialized clinical training in general surgery, I have meticulously crafted this Internship Application Letter to demonstrate how my qualifications align precisely with the healthcare needs of Zimbabwe Harare and its evolving surgical landscape.</w:t>
      </w:r>
    </w:p>
    <w:bookmarkStart w:id="21" w:name="X37ac94f3c9dbb8ef0d51e555c45eda364506fd4"/>
    <w:p>
      <w:pPr>
        <w:pStyle w:val="Heading2"/>
      </w:pPr>
      <w:r>
        <w:t xml:space="preserve">Commitment to Surgical Excellence in Zimbabwean Context</w:t>
      </w:r>
    </w:p>
    <w:p>
      <w:pPr>
        <w:pStyle w:val="FirstParagraph"/>
      </w:pPr>
      <w:r>
        <w:t xml:space="preserve">Throughout my medical training, I have maintained an unwavering focus on surgical medicine within resource-constrained environments – a critical consideration for healthcare delivery in Harare where public hospitals manage over 40% of the nation's surgical burden. My clinical rotations at Mulago National Referral Hospital in Kampala provided me with hands-on experience in trauma surgery, emergency laparotomies, and obstetric complications – scenarios directly mirroring those prevalent across Zimbabwean urban centers like Harare. I recognize that as a future Surgeon operating within this specific context, I must adapt advanced techniques to locally available equipment while maintaining ethical standards. This understanding is not theoretical for me; it was forged during my six-month volunteer stint at Masaka Regional Referral Hospital where I assisted in 320+ emergency procedures with limited diagnostic tools.</w:t>
      </w:r>
    </w:p>
    <w:bookmarkEnd w:id="21"/>
    <w:bookmarkStart w:id="22" w:name="X2d7eb307f381432183ca0b0ca0201c2946a8207"/>
    <w:p>
      <w:pPr>
        <w:pStyle w:val="Heading2"/>
      </w:pPr>
      <w:r>
        <w:t xml:space="preserve">Academic Foundation and Practical Surgical Competence</w:t>
      </w:r>
    </w:p>
    <w:p>
      <w:pPr>
        <w:pStyle w:val="FirstParagraph"/>
      </w:pPr>
      <w:r>
        <w:t xml:space="preserve">My academic record reflects rigorous surgical training, including a research thesis on "Minimally Invasive Techniques in Rural Zimbabwean Trauma Care" that I presented at the Southern Africa Surgical Association Conference in 2022. This work involved collaborating with healthcare workers across Harare's public health facilities to adapt laparoscopic principles for conditions like appendicitis and cholecystitis under budget constraints. I am certified in Advanced Trauma Life Support (ATLS), Basic Life Support, and possess proficiency in wound management techniques appropriate for tropical climates – skills directly transferable to the Zimbabwe Harare setting where malaria complications frequently require urgent surgical intervention.</w:t>
      </w:r>
    </w:p>
    <w:p>
      <w:pPr>
        <w:pStyle w:val="BodyText"/>
      </w:pPr>
      <w:r>
        <w:t xml:space="preserve">Crucially, my internship at Kampala International Hospital involved working under Dr. Amina Nkosi (a renowned Zimbabwean surgeon who trained at Harare's Parirenyatwa Hospital) who emphasized community-centered surgical care. This mentorship taught me that a successful Surgeon in Zimbabwe Harare must navigate not only clinical challenges but also sociocultural factors – such as traditional healing practices influencing patient compliance – which I documented in my fieldwork report on "Cultural Competency in Surgical Patient Management."</w:t>
      </w:r>
    </w:p>
    <w:bookmarkEnd w:id="22"/>
    <w:bookmarkStart w:id="23" w:name="X44561821d6ef9560e2de8ce9ace0fe9ba4603d0"/>
    <w:p>
      <w:pPr>
        <w:pStyle w:val="Heading2"/>
      </w:pPr>
      <w:r>
        <w:t xml:space="preserve">Understanding Harare's Healthcare Imperatives</w:t>
      </w:r>
    </w:p>
    <w:p>
      <w:pPr>
        <w:pStyle w:val="FirstParagraph"/>
      </w:pPr>
      <w:r>
        <w:t xml:space="preserve">I have studied Zimbabwe Harare's unique healthcare challenges with particular attention to surgical infrastructure. The Ministry of Health data showing that only 15% of rural districts and 40% of urban centers like Harare have adequate surgical facilities underscores why I seek this opportunity. My previous work analyzing the National Surgical Plan (2021-2030) revealed critical gaps in cervical cancer treatment access – a condition disproportionately affecting Zimbabwean women. As an aspiring Surgeon, I am committed to addressing such disparities through my internship, particularly through initiatives like mobile surgical units for Harare's peri-urban communities where clinic attendance remains low.</w:t>
      </w:r>
    </w:p>
    <w:p>
      <w:pPr>
        <w:pStyle w:val="BodyText"/>
      </w:pPr>
      <w:r>
        <w:t xml:space="preserve">This understanding informs my practical approach: During my final year project, I designed a low-cost sterilization protocol for district hospitals that was piloted in Chitungwiza (a suburb of Harare) and reduced post-operative infections by 27%. I am eager to apply similar innovations at your facility while learning from Zimbabwean surgical leaders who understand the balance between resourcefulness and quality care.</w:t>
      </w:r>
    </w:p>
    <w:bookmarkEnd w:id="23"/>
    <w:bookmarkStart w:id="24" w:name="X16fc0196703530498665b54a564be0cb2f85888"/>
    <w:p>
      <w:pPr>
        <w:pStyle w:val="Heading2"/>
      </w:pPr>
      <w:r>
        <w:t xml:space="preserve">Why This Internship Matters for My Surgeon Career Path</w:t>
      </w:r>
    </w:p>
    <w:p>
      <w:pPr>
        <w:pStyle w:val="FirstParagraph"/>
      </w:pPr>
      <w:r>
        <w:t xml:space="preserve">My decision to pursue surgical training in Zimbabwe Harare stems from a deep respect for the nation's healthcare pioneers. I have followed the work of Dr. Tafadzwa Mupfumi, who transformed Parirenyatwa Hospital into a regional center for trauma care, and I am keen to contribute to this legacy. This Internship Application Letter represents more than an application – it is a pledge to immerse myself in Harare's healthcare ecosystem while bringing fresh perspectives from my East African training. I understand that surgical internships in Zimbabwe differ significantly from Western models; they require immediate patient care engagement, team adaptability across multi-disciplinary settings, and cultural humility when working with diverse communities.</w:t>
      </w:r>
    </w:p>
    <w:p>
      <w:pPr>
        <w:pStyle w:val="BodyText"/>
      </w:pPr>
      <w:r>
        <w:t xml:space="preserve">Specifically, I am eager to learn under the mentorship of your institution's senior Surgeons who navigate complex cases like traumatic brain injuries (common in Harare due to road traffic accidents) and gastrointestinal emergencies exacerbated by food insecurity. My prior experience managing surgical teams during medical missions has prepared me for the collaborative environment essential in Zimbabwean hospitals where nurses and clinical officers are vital partners.</w:t>
      </w:r>
    </w:p>
    <w:bookmarkEnd w:id="24"/>
    <w:bookmarkStart w:id="25" w:name="X0d7dc030f6ca2a8cd3941b6971333e579fd4301"/>
    <w:p>
      <w:pPr>
        <w:pStyle w:val="Heading2"/>
      </w:pPr>
      <w:r>
        <w:t xml:space="preserve">Long-Term Vision Aligned with Zimbabwe's Healthcare Goals</w:t>
      </w:r>
    </w:p>
    <w:p>
      <w:pPr>
        <w:pStyle w:val="FirstParagraph"/>
      </w:pPr>
      <w:r>
        <w:t xml:space="preserve">My aspiration extends beyond personal growth; I envision contributing to Zimbabwe's Vision 2030 goals for universal health coverage. As a future Surgeon, I aim to develop protocols that address the chronic shortage of surgical specialists in Harare – particularly in areas like orthopedics where over 65% of fracture patients face treatment delays. My research on tele-surgical consultations for rural referral centers could be integrated into your institution's outreach programs once I gain foundational experience here.</w:t>
      </w:r>
    </w:p>
    <w:p>
      <w:pPr>
        <w:pStyle w:val="BodyText"/>
      </w:pPr>
      <w:r>
        <w:t xml:space="preserve">I have attached my CV detailing 18 months of surgical rotations, including a 6-month placement at the University Teaching Hospital in Harare's sister city, Bulawayo, where I assisted in over 200 procedures. I also include letters of recommendation from two Zimbabwean-trained physicians who witnessed my clinical judgment during critical incidents.</w:t>
      </w:r>
    </w:p>
    <w:bookmarkEnd w:id="25"/>
    <w:p>
      <w:pPr>
        <w:pStyle w:val="BodyText"/>
      </w:pPr>
      <w:r>
        <w:t xml:space="preserve">In closing, I am not merely seeking an internship – I am committing to become part of Zimbabwe Harare's surgical community. The challenges here demand innovation, compassion, and unwavering dedication; these are precisely the qualities I bring as a future Surgeon. I have attached all required documentation and welcome the opportunity to discuss how my skills in trauma surgery, cultural adaptation, and resourceful clinical practice can support your mission from day one of this internship.</w:t>
      </w:r>
    </w:p>
    <w:p>
      <w:pPr>
        <w:pStyle w:val="BodyText"/>
      </w:pPr>
      <w:r>
        <w:t xml:space="preserve">Thank you for considering my application. I am available for an interview at your earliest convenience and can be reached at +263 771 234 567 or eleanor.moyo@email.com.</w:t>
      </w:r>
    </w:p>
    <w:p>
      <w:pPr>
        <w:pStyle w:val="BodyText"/>
      </w:pPr>
      <w:r>
        <w:t xml:space="preserve">Sincerely,</w:t>
      </w:r>
    </w:p>
    <w:p>
      <w:pPr>
        <w:pStyle w:val="BodyText"/>
      </w:pPr>
      <w:r>
        <w:t xml:space="preserve">Dr. Eleanor Moyo</w:t>
      </w:r>
    </w:p>
    <w:p>
      <w:pPr>
        <w:pStyle w:val="BodyText"/>
      </w:pPr>
      <w:r>
        <w:t xml:space="preserve">MBChB, University of Makerere</w:t>
      </w:r>
    </w:p>
    <w:p>
      <w:r>
        <w:pict>
          <v:rect style="width:0;height:1.5pt" o:hralign="center" o:hrstd="t" o:hr="t"/>
        </w:pict>
      </w:r>
    </w:p>
    <w:p>
      <w:pPr>
        <w:pStyle w:val="FirstParagraph"/>
      </w:pPr>
      <w:r>
        <w:t xml:space="preserve">Attachments: CV, Letters of Recommendation, Research Summ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Harare, Zimbabwe</dc:title>
  <dc:creator/>
  <dc:language>en</dc:language>
  <cp:keywords/>
  <dcterms:created xsi:type="dcterms:W3CDTF">2026-07-19T13:41:55Z</dcterms:created>
  <dcterms:modified xsi:type="dcterms:W3CDTF">2026-07-19T13:41:55Z</dcterms:modified>
</cp:coreProperties>
</file>

<file path=docProps/custom.xml><?xml version="1.0" encoding="utf-8"?>
<Properties xmlns="http://schemas.openxmlformats.org/officeDocument/2006/custom-properties" xmlns:vt="http://schemas.openxmlformats.org/officeDocument/2006/docPropsVTypes"/>
</file>